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3031AC4F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2476BD">
        <w:rPr>
          <w:rFonts w:ascii="Arial" w:hAnsi="Arial" w:cs="Arial"/>
          <w:noProof/>
        </w:rPr>
        <w:t>September 14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70B5FD16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2476BD">
        <w:rPr>
          <w:rFonts w:ascii="Arial" w:hAnsi="Arial" w:cs="Arial"/>
        </w:rPr>
        <w:t>University of Illinois Extension-</w:t>
      </w:r>
      <w:r w:rsidR="00A77529">
        <w:rPr>
          <w:rFonts w:ascii="Arial" w:hAnsi="Arial" w:cs="Arial"/>
        </w:rPr>
        <w:t xml:space="preserve"> Peoria</w:t>
      </w:r>
      <w:r w:rsidR="005D25AD" w:rsidRPr="003862FE">
        <w:rPr>
          <w:rFonts w:ascii="Arial" w:hAnsi="Arial" w:cs="Arial"/>
        </w:rPr>
        <w:t xml:space="preserve"> / 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3E755CC4" w14:textId="77777777" w:rsidR="001775E2" w:rsidRPr="003862FE" w:rsidRDefault="0022708B" w:rsidP="001775E2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792301D8" w14:textId="77777777" w:rsidR="00D0284E" w:rsidRDefault="00D0284E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28BBB779" w14:textId="4F767082" w:rsidR="00B8263A" w:rsidRDefault="00B8263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AL Team News</w:t>
      </w:r>
    </w:p>
    <w:p w14:paraId="2728CE3A" w14:textId="5D6CCAAE" w:rsidR="002476BD" w:rsidRDefault="002476BD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ger Action Month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2882C7B2" w14:textId="4104B23B" w:rsidR="00FC5AEA" w:rsidRPr="003862FE" w:rsidRDefault="00ED39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HEAL FSP</w:t>
      </w:r>
    </w:p>
    <w:p w14:paraId="063AB0A8" w14:textId="28953DF0" w:rsidR="003862FE" w:rsidRDefault="003862F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p w14:paraId="4D4D3657" w14:textId="47C4FF2A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In-person Meeting Location Schedule:</w:t>
      </w:r>
    </w:p>
    <w:p w14:paraId="262A7D07" w14:textId="10BB1607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 xml:space="preserve">U of I Extension, Peoria - November </w:t>
      </w:r>
    </w:p>
    <w:p w14:paraId="38955609" w14:textId="047FC5D7" w:rsidR="00D80CBD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TCHD - October, December</w:t>
      </w:r>
    </w:p>
    <w:sectPr w:rsidR="00D80CBD" w:rsidRP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CAB2D" w14:textId="77777777" w:rsidR="007C7883" w:rsidRDefault="007C7883">
      <w:r>
        <w:separator/>
      </w:r>
    </w:p>
  </w:endnote>
  <w:endnote w:type="continuationSeparator" w:id="0">
    <w:p w14:paraId="7028240F" w14:textId="77777777" w:rsidR="007C7883" w:rsidRDefault="007C7883">
      <w:r>
        <w:continuationSeparator/>
      </w:r>
    </w:p>
  </w:endnote>
  <w:endnote w:type="continuationNotice" w:id="1">
    <w:p w14:paraId="3E19E255" w14:textId="77777777" w:rsidR="007C7883" w:rsidRDefault="007C78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23E9D" w14:textId="77777777" w:rsidR="007C7883" w:rsidRDefault="007C7883">
      <w:r>
        <w:separator/>
      </w:r>
    </w:p>
  </w:footnote>
  <w:footnote w:type="continuationSeparator" w:id="0">
    <w:p w14:paraId="1CE7344C" w14:textId="77777777" w:rsidR="007C7883" w:rsidRDefault="007C7883">
      <w:r>
        <w:continuationSeparator/>
      </w:r>
    </w:p>
  </w:footnote>
  <w:footnote w:type="continuationNotice" w:id="1">
    <w:p w14:paraId="3A0B9447" w14:textId="77777777" w:rsidR="007C7883" w:rsidRDefault="007C78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43DF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80CBD"/>
    <w:rsid w:val="00D81695"/>
    <w:rsid w:val="00D81942"/>
    <w:rsid w:val="00D84FA3"/>
    <w:rsid w:val="00D86561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3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09</Words>
  <Characters>624</Characters>
  <Application>Microsoft Office Word</Application>
  <DocSecurity>0</DocSecurity>
  <Lines>5</Lines>
  <Paragraphs>1</Paragraphs>
  <ScaleCrop>false</ScaleCrop>
  <Company>OSF Healthcare System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67</cp:revision>
  <cp:lastPrinted>2018-11-01T16:44:00Z</cp:lastPrinted>
  <dcterms:created xsi:type="dcterms:W3CDTF">2022-06-03T16:02:00Z</dcterms:created>
  <dcterms:modified xsi:type="dcterms:W3CDTF">2023-09-1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